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Xfeca26a7ebe48cb951cfa26b5799920480376b1"/>
    <w:p>
      <w:pPr>
        <w:pStyle w:val="Heading1"/>
      </w:pPr>
      <w:r>
        <w:t xml:space="preserve">Internship Application Letter: Pursuing a Psychiatrist Internship in Kabul, Afghanistan</w:t>
      </w:r>
    </w:p>
    <w:p>
      <w:pPr>
        <w:pStyle w:val="FirstParagraph"/>
      </w:pPr>
      <w:r>
        <w:t xml:space="preserve">Date: October 26, 2023</w:t>
      </w:r>
    </w:p>
    <w:p>
      <w:pPr>
        <w:pStyle w:val="BodyText"/>
      </w:pPr>
      <w:r>
        <w:t xml:space="preserve">Dear Hiring Committee,</w:t>
      </w:r>
    </w:p>
    <w:p>
      <w:pPr>
        <w:pStyle w:val="BodyText"/>
      </w:pPr>
      <w:r>
        <w:t xml:space="preserve">I am writing to express my profound enthusiasm and earnest commitment to apply for the Psychiatrist Internship position at [Organization Name], dedicated to advancing mental healthcare services in Kabul, Afghanistan. As a final-year psychiatry student deeply committed to humanitarian medicine, I have long admired your organization’s steadfast efforts in addressing the severe mental health crisis exacerbated by decades of conflict, displacement, and systemic instability across Afghanistan. This Internship Application Letter serves not merely as a formality but as a testament to my unwavering dedication to serve vulnerable populations in one of the world’s most challenging yet critically important settings: Kabul.</w:t>
      </w:r>
    </w:p>
    <w:p>
      <w:pPr>
        <w:pStyle w:val="BodyText"/>
      </w:pPr>
      <w:r>
        <w:t xml:space="preserve">My academic foundation is rooted in rigorous psychiatric training at [Your University], where I specialized in trauma-informed care, child and adolescent psychiatry, and community mental health systems. Throughout my clinical rotations, I consistently prioritized culturally sensitive approaches—especially crucial when working with communities affected by war-induced trauma. In my recent fieldwork at a refugee support clinic in Pakistan’s Khyber Pakhtunkhwa region (bordering Afghanistan), I provided counseling to Afghan refugees experiencing PTSD, anxiety, and depression. This experience revealed the devastating scale of unmet mental health needs among displaced populations—a reality starkly mirrored in Kabul today. The statistics are alarming: over 50% of Afghans suffer from significant mental health conditions yet access to care remains less than 5% due to stigma, scarcity of providers, and crumbling infrastructure. I am driven by the urgent need to contribute meaningfully to solutions within this context.</w:t>
      </w:r>
    </w:p>
    <w:p>
      <w:pPr>
        <w:pStyle w:val="BodyText"/>
      </w:pPr>
      <w:r>
        <w:t xml:space="preserve">What distinguishes my approach is not just clinical skill but deep cultural immersion. Before applying for this Psychiatrist Internship, I dedicated six months learning key Pashto and Dari phrases relevant to mental health dialogue (e.g., "Shumā khub ast?" – "Are you well?"), studied Islamic perspectives on psychological wellbeing, and engaged with Afghan diaspora communities in Canada to understand familial dynamics affecting care-seeking behavior. I recognize that mental health stigma in Afghanistan often prevents individuals from seeking help—especially women and children—making community-based, non-intrusive interventions vital. My internship proposal includes a focus on integrating culturally resonant practices: collaborating with local religious leaders to reduce stigma, training community health workers in basic psychological first aid, and developing gender-sensitive counseling protocols for Kabul’s unique sociocultural landscape.</w:t>
      </w:r>
    </w:p>
    <w:p>
      <w:pPr>
        <w:pStyle w:val="BodyText"/>
      </w:pPr>
      <w:r>
        <w:t xml:space="preserve">My practical experience directly aligns with the challenges faced by clinics in Afghanistan Kabul. During my rotation at [Hospital/Clinic Name] in Pakistan, I assisted in establishing a mobile mental health unit serving 300+ refugees weekly. I co-developed a low-literacy trauma screening tool adapted for Arabic and Dari speakers, which significantly increased early intervention rates. Furthermore, I volunteered with the Afghan Women’s Health Initiative (AWHI) to train female community volunteers in recognizing depression and anxiety symptoms—a model I believe is readily transferable to Kabul’s urban centers where women face compounded barriers to care. These experiences instilled in me resilience, adaptability, and a profound respect for local leadership—qualities indispensable when working under resource-constrained conditions typical of Afghanistan’s mental healthcare system.</w:t>
      </w:r>
    </w:p>
    <w:p>
      <w:pPr>
        <w:pStyle w:val="BodyText"/>
      </w:pPr>
      <w:r>
        <w:t xml:space="preserve">I am particularly drawn to your organization’s work at the Kabul Mental Health Center (KMHC), where you bridge international expertise with Afghan clinical teams. I aspire to learn from your trauma-focused cognitive behavioral therapy (TF-CBT) programs, which have shown remarkable success in treating war-affected youth. My goal is not merely to observe but actively contribute: I will leverage my knowledge of evidence-based practices while humbly learning from Afghan psychiatrists and social workers who navigate these complexities daily. I am prepared to work collaboratively with your team on initiatives such as developing mental health awareness campaigns for Kabul’s schools or supporting the integration of mental healthcare into primary care facilities across the city—a priority emphasized in Afghanistan’s National Mental Health Strategy 2021-2030.</w:t>
      </w:r>
    </w:p>
    <w:p>
      <w:pPr>
        <w:pStyle w:val="BodyText"/>
      </w:pPr>
      <w:r>
        <w:t xml:space="preserve">My commitment to this Psychiatrist Internship in Afghanistan Kabul extends beyond professional development. I have witnessed firsthand how mental health services can restore hope: a young girl I counseled after her family’s displacement in Herat began attending school regularly again, and an elderly man with PTSD finally engaged with his community. In Kabul, where conflict trauma is intergenerational and healthcare access is fragmented, such moments of healing are revolutionary. I understand that this internship represents not just a stepping stone for me but an opportunity to stand alongside Afghan healthcare workers in their vital mission—to heal the soul of a nation.</w:t>
      </w:r>
    </w:p>
    <w:p>
      <w:pPr>
        <w:pStyle w:val="BodyText"/>
      </w:pPr>
      <w:r>
        <w:t xml:space="preserve">I acknowledge the complexities of working in Afghanistan Kabul: security considerations, logistical constraints, and the emotional weight of serving communities enduring relentless hardship. I bring not only clinical training but also a readiness to work ethically within these realities. I have completed WHO-certified humanitarian health ethics training and possess emergency response preparedness qualifications. Most importantly, I come with deep respect for Afghan resilience—having learned that healing begins when outsiders listen first.</w:t>
      </w:r>
    </w:p>
    <w:p>
      <w:pPr>
        <w:pStyle w:val="BodyText"/>
      </w:pPr>
      <w:r>
        <w:t xml:space="preserve">In closing, this Internship Application Letter embodies my solemn pledge to dedicate my skills and compassion to your mission. I am eager to contribute immediately as a culturally aware, adaptable intern at your Kabul facility. The future of mental health in Afghanistan depends on partnerships between trained global professionals and committed local teams—and I am ready to be the bridge. Thank you for considering my application. I welcome the opportunity to discuss how my background in trauma psychiatry, cultural humility, and grassroots community engagement aligns with your needs at [Organization Name] in Kabul.</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t xml:space="preserve">[Current Institution/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Kabul, Afghanistan</dc:title>
  <dc:creator/>
  <cp:keywords/>
  <dcterms:created xsi:type="dcterms:W3CDTF">2026-07-23T08:55:20Z</dcterms:created>
  <dcterms:modified xsi:type="dcterms:W3CDTF">2026-07-23T08:55:20Z</dcterms:modified>
</cp:coreProperties>
</file>

<file path=docProps/custom.xml><?xml version="1.0" encoding="utf-8"?>
<Properties xmlns="http://schemas.openxmlformats.org/officeDocument/2006/custom-properties" xmlns:vt="http://schemas.openxmlformats.org/officeDocument/2006/docPropsVTypes"/>
</file>